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09A5153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AD5988">
        <w:rPr>
          <w:rFonts w:ascii="Arial Narrow" w:hAnsi="Arial Narrow" w:cs="Helvetica"/>
          <w:b/>
          <w:sz w:val="22"/>
          <w:szCs w:val="22"/>
          <w:shd w:val="clear" w:color="auto" w:fill="FFFFFF"/>
        </w:rPr>
        <w:t>Kožené rukavice čierne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D598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8311)</w:t>
      </w:r>
      <w:bookmarkStart w:id="0" w:name="_GoBack"/>
      <w:bookmarkEnd w:id="0"/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6F401" w14:textId="77777777" w:rsidR="0030500C" w:rsidRDefault="0030500C" w:rsidP="00317080">
      <w:r>
        <w:separator/>
      </w:r>
    </w:p>
  </w:endnote>
  <w:endnote w:type="continuationSeparator" w:id="0">
    <w:p w14:paraId="3187A6F1" w14:textId="77777777" w:rsidR="0030500C" w:rsidRDefault="0030500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0E5AB8" w14:textId="77777777" w:rsidR="0030500C" w:rsidRDefault="0030500C" w:rsidP="00317080">
      <w:r>
        <w:separator/>
      </w:r>
    </w:p>
  </w:footnote>
  <w:footnote w:type="continuationSeparator" w:id="0">
    <w:p w14:paraId="724D6B7F" w14:textId="77777777" w:rsidR="0030500C" w:rsidRDefault="0030500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0500C"/>
    <w:rsid w:val="00317080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926"/>
    <w:rsid w:val="00AB48BD"/>
    <w:rsid w:val="00AD5988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0</cp:revision>
  <dcterms:created xsi:type="dcterms:W3CDTF">2021-09-26T10:50:00Z</dcterms:created>
  <dcterms:modified xsi:type="dcterms:W3CDTF">2023-10-17T09:18:00Z</dcterms:modified>
</cp:coreProperties>
</file>